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3708B" w14:textId="77777777" w:rsidR="001A62E4" w:rsidRDefault="001A62E4" w:rsidP="00E06165">
      <w:pPr>
        <w:jc w:val="center"/>
        <w:rPr>
          <w:rFonts w:ascii="Bookman Old Style" w:hAnsi="Bookman Old Style"/>
          <w:b/>
          <w:sz w:val="52"/>
        </w:rPr>
      </w:pPr>
    </w:p>
    <w:p w14:paraId="22F187C6" w14:textId="77777777" w:rsidR="0066112D" w:rsidRDefault="00030A2A" w:rsidP="00E06165">
      <w:pPr>
        <w:jc w:val="center"/>
        <w:rPr>
          <w:rFonts w:ascii="Bookman Old Style" w:hAnsi="Bookman Old Style"/>
          <w:b/>
          <w:sz w:val="52"/>
        </w:rPr>
      </w:pPr>
      <w:r>
        <w:rPr>
          <w:rFonts w:ascii="Bookman Old Style" w:hAnsi="Bookman Old Style"/>
          <w:b/>
          <w:noProof/>
          <w:sz w:val="52"/>
        </w:rPr>
        <w:drawing>
          <wp:anchor distT="0" distB="0" distL="114300" distR="114300" simplePos="0" relativeHeight="251658240" behindDoc="1" locked="0" layoutInCell="1" allowOverlap="1" wp14:anchorId="52BD0F6A" wp14:editId="3A053617">
            <wp:simplePos x="0" y="0"/>
            <wp:positionH relativeFrom="column">
              <wp:posOffset>2381250</wp:posOffset>
            </wp:positionH>
            <wp:positionV relativeFrom="paragraph">
              <wp:posOffset>-5715</wp:posOffset>
            </wp:positionV>
            <wp:extent cx="1180834" cy="1085850"/>
            <wp:effectExtent l="0" t="0" r="635" b="0"/>
            <wp:wrapTight wrapText="bothSides">
              <wp:wrapPolygon edited="0">
                <wp:start x="0" y="0"/>
                <wp:lineTo x="0" y="21221"/>
                <wp:lineTo x="21263" y="21221"/>
                <wp:lineTo x="2126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arachi_University_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0834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F27366" w14:textId="77777777" w:rsidR="001A62E4" w:rsidRDefault="001A62E4" w:rsidP="00E06165">
      <w:pPr>
        <w:jc w:val="center"/>
        <w:rPr>
          <w:rFonts w:ascii="Bookman Old Style" w:hAnsi="Bookman Old Style"/>
          <w:b/>
          <w:sz w:val="52"/>
        </w:rPr>
      </w:pPr>
    </w:p>
    <w:p w14:paraId="3E41D9EF" w14:textId="77777777" w:rsidR="00030A2A" w:rsidRDefault="00030A2A" w:rsidP="00E06165">
      <w:pPr>
        <w:jc w:val="center"/>
        <w:rPr>
          <w:rFonts w:ascii="Bookman Old Style" w:hAnsi="Bookman Old Style"/>
          <w:b/>
          <w:sz w:val="52"/>
        </w:rPr>
      </w:pPr>
    </w:p>
    <w:p w14:paraId="7F528368" w14:textId="77777777" w:rsidR="00D0399A" w:rsidRPr="001A62E4" w:rsidRDefault="007B335F" w:rsidP="00E06165">
      <w:pPr>
        <w:jc w:val="center"/>
        <w:rPr>
          <w:rFonts w:ascii="Bookman Old Style" w:hAnsi="Bookman Old Style"/>
          <w:b/>
          <w:sz w:val="52"/>
        </w:rPr>
      </w:pPr>
      <w:r w:rsidRPr="001A62E4">
        <w:rPr>
          <w:rFonts w:ascii="Bookman Old Style" w:hAnsi="Bookman Old Style"/>
          <w:b/>
          <w:sz w:val="52"/>
        </w:rPr>
        <w:t>COMPILER CONSTRUCTION</w:t>
      </w:r>
    </w:p>
    <w:p w14:paraId="1B8827F7" w14:textId="77777777" w:rsidR="00E06165" w:rsidRDefault="00E06165" w:rsidP="00E06165">
      <w:pPr>
        <w:jc w:val="center"/>
        <w:rPr>
          <w:rFonts w:ascii="Bookman Old Style" w:hAnsi="Bookman Old Style"/>
          <w:b/>
          <w:sz w:val="40"/>
        </w:rPr>
      </w:pPr>
      <w:r w:rsidRPr="00E06165">
        <w:rPr>
          <w:rFonts w:ascii="Bookman Old Style" w:hAnsi="Bookman Old Style"/>
          <w:b/>
          <w:sz w:val="40"/>
        </w:rPr>
        <w:t>BSCS-504</w:t>
      </w:r>
    </w:p>
    <w:p w14:paraId="5171F9E2" w14:textId="77777777" w:rsidR="001A62E4" w:rsidRPr="00E06165" w:rsidRDefault="001A62E4" w:rsidP="00E06165">
      <w:pPr>
        <w:jc w:val="center"/>
        <w:rPr>
          <w:rFonts w:ascii="Bookman Old Style" w:hAnsi="Bookman Old Style"/>
          <w:b/>
          <w:sz w:val="40"/>
        </w:rPr>
      </w:pPr>
      <w:r>
        <w:rPr>
          <w:rFonts w:ascii="Bookman Old Style" w:hAnsi="Bookman Old Style"/>
          <w:b/>
          <w:sz w:val="40"/>
        </w:rPr>
        <w:t>BSCS-III (Section B)</w:t>
      </w:r>
    </w:p>
    <w:p w14:paraId="1C8C3410" w14:textId="77777777" w:rsidR="007B335F" w:rsidRPr="001A62E4" w:rsidRDefault="007B335F" w:rsidP="00E06165">
      <w:pPr>
        <w:jc w:val="center"/>
        <w:rPr>
          <w:rFonts w:ascii="Bookman Old Style" w:hAnsi="Bookman Old Style"/>
          <w:b/>
          <w:sz w:val="40"/>
        </w:rPr>
      </w:pPr>
      <w:r w:rsidRPr="001A62E4">
        <w:rPr>
          <w:rFonts w:ascii="Bookman Old Style" w:hAnsi="Bookman Old Style"/>
          <w:b/>
          <w:sz w:val="40"/>
        </w:rPr>
        <w:t>PROJECT FILE</w:t>
      </w:r>
    </w:p>
    <w:p w14:paraId="49B5FEF0" w14:textId="77777777" w:rsidR="00E06165" w:rsidRPr="00E06165" w:rsidRDefault="00E06165" w:rsidP="00E06165">
      <w:pPr>
        <w:jc w:val="center"/>
        <w:rPr>
          <w:rFonts w:ascii="Bookman Old Style" w:hAnsi="Bookman Old Style"/>
          <w:b/>
          <w:sz w:val="40"/>
        </w:rPr>
      </w:pPr>
    </w:p>
    <w:p w14:paraId="66020EB5" w14:textId="35F3516E" w:rsidR="00E06165" w:rsidRPr="00E06165" w:rsidRDefault="00E06165" w:rsidP="00E06165">
      <w:pPr>
        <w:rPr>
          <w:rFonts w:ascii="Bookman Old Style" w:hAnsi="Bookman Old Style"/>
          <w:sz w:val="24"/>
          <w:szCs w:val="18"/>
        </w:rPr>
      </w:pPr>
      <w:r w:rsidRPr="00E06165">
        <w:rPr>
          <w:rFonts w:ascii="Bookman Old Style" w:hAnsi="Bookman Old Style"/>
          <w:b/>
          <w:sz w:val="40"/>
        </w:rPr>
        <w:t>GROUP MEMBERS:</w:t>
      </w:r>
      <w:r w:rsidR="001A62E4">
        <w:rPr>
          <w:rFonts w:ascii="Bookman Old Style" w:hAnsi="Bookman Old Style"/>
          <w:b/>
          <w:sz w:val="32"/>
        </w:rPr>
        <w:t xml:space="preserve"> </w:t>
      </w:r>
      <w:r w:rsidR="001A62E4">
        <w:rPr>
          <w:rFonts w:ascii="Bookman Old Style" w:hAnsi="Bookman Old Style"/>
          <w:sz w:val="24"/>
          <w:szCs w:val="18"/>
        </w:rPr>
        <w:t>B2</w:t>
      </w:r>
      <w:r w:rsidR="00D436AF">
        <w:rPr>
          <w:rFonts w:ascii="Bookman Old Style" w:hAnsi="Bookman Old Style"/>
          <w:sz w:val="24"/>
          <w:szCs w:val="18"/>
        </w:rPr>
        <w:t>1110004005</w:t>
      </w:r>
      <w:r w:rsidR="001A62E4">
        <w:rPr>
          <w:rFonts w:ascii="Bookman Old Style" w:hAnsi="Bookman Old Style"/>
          <w:sz w:val="24"/>
          <w:szCs w:val="18"/>
        </w:rPr>
        <w:t xml:space="preserve"> </w:t>
      </w:r>
      <w:r w:rsidR="00D436AF">
        <w:rPr>
          <w:rFonts w:ascii="Bookman Old Style" w:hAnsi="Bookman Old Style"/>
          <w:sz w:val="24"/>
          <w:szCs w:val="18"/>
        </w:rPr>
        <w:t>NADRA</w:t>
      </w:r>
    </w:p>
    <w:p w14:paraId="77FB2791" w14:textId="5F295A80" w:rsidR="00E06165" w:rsidRPr="00E06165" w:rsidRDefault="00E06165" w:rsidP="00E06165">
      <w:pPr>
        <w:ind w:left="3600"/>
        <w:rPr>
          <w:rFonts w:ascii="Bookman Old Style" w:hAnsi="Bookman Old Style"/>
          <w:sz w:val="24"/>
          <w:szCs w:val="18"/>
        </w:rPr>
      </w:pPr>
      <w:r w:rsidRPr="00E06165">
        <w:rPr>
          <w:rFonts w:ascii="Bookman Old Style" w:hAnsi="Bookman Old Style"/>
          <w:sz w:val="24"/>
          <w:szCs w:val="18"/>
        </w:rPr>
        <w:t xml:space="preserve">      B</w:t>
      </w:r>
      <w:r w:rsidR="00D436AF">
        <w:rPr>
          <w:rFonts w:ascii="Bookman Old Style" w:hAnsi="Bookman Old Style"/>
          <w:sz w:val="24"/>
          <w:szCs w:val="18"/>
        </w:rPr>
        <w:t>19102114</w:t>
      </w:r>
      <w:r w:rsidRPr="00E06165">
        <w:rPr>
          <w:rFonts w:ascii="Bookman Old Style" w:hAnsi="Bookman Old Style"/>
          <w:sz w:val="24"/>
          <w:szCs w:val="18"/>
        </w:rPr>
        <w:t xml:space="preserve"> </w:t>
      </w:r>
      <w:r w:rsidR="00D436AF">
        <w:rPr>
          <w:rFonts w:ascii="Bookman Old Style" w:hAnsi="Bookman Old Style"/>
          <w:sz w:val="24"/>
          <w:szCs w:val="18"/>
        </w:rPr>
        <w:t>N</w:t>
      </w:r>
      <w:r w:rsidRPr="00E06165">
        <w:rPr>
          <w:rFonts w:ascii="Bookman Old Style" w:hAnsi="Bookman Old Style"/>
          <w:sz w:val="24"/>
          <w:szCs w:val="18"/>
        </w:rPr>
        <w:t>A</w:t>
      </w:r>
      <w:r w:rsidR="00D436AF">
        <w:rPr>
          <w:rFonts w:ascii="Bookman Old Style" w:hAnsi="Bookman Old Style"/>
          <w:sz w:val="24"/>
          <w:szCs w:val="18"/>
        </w:rPr>
        <w:t>ZISH</w:t>
      </w:r>
      <w:r w:rsidRPr="00E06165">
        <w:rPr>
          <w:rFonts w:ascii="Bookman Old Style" w:hAnsi="Bookman Old Style"/>
          <w:sz w:val="24"/>
          <w:szCs w:val="18"/>
        </w:rPr>
        <w:t xml:space="preserve"> </w:t>
      </w:r>
      <w:r w:rsidR="00D436AF">
        <w:rPr>
          <w:rFonts w:ascii="Bookman Old Style" w:hAnsi="Bookman Old Style"/>
          <w:sz w:val="24"/>
          <w:szCs w:val="18"/>
        </w:rPr>
        <w:t>N</w:t>
      </w:r>
      <w:r w:rsidRPr="00E06165">
        <w:rPr>
          <w:rFonts w:ascii="Bookman Old Style" w:hAnsi="Bookman Old Style"/>
          <w:sz w:val="24"/>
          <w:szCs w:val="18"/>
        </w:rPr>
        <w:t>A</w:t>
      </w:r>
      <w:r w:rsidR="00D436AF">
        <w:rPr>
          <w:rFonts w:ascii="Bookman Old Style" w:hAnsi="Bookman Old Style"/>
          <w:sz w:val="24"/>
          <w:szCs w:val="18"/>
        </w:rPr>
        <w:t>D</w:t>
      </w:r>
      <w:r w:rsidRPr="00E06165">
        <w:rPr>
          <w:rFonts w:ascii="Bookman Old Style" w:hAnsi="Bookman Old Style"/>
          <w:sz w:val="24"/>
          <w:szCs w:val="18"/>
        </w:rPr>
        <w:t>EE</w:t>
      </w:r>
      <w:r w:rsidR="00D436AF">
        <w:rPr>
          <w:rFonts w:ascii="Bookman Old Style" w:hAnsi="Bookman Old Style"/>
          <w:sz w:val="24"/>
          <w:szCs w:val="18"/>
        </w:rPr>
        <w:t>M</w:t>
      </w:r>
    </w:p>
    <w:p w14:paraId="7929E281" w14:textId="158CA035" w:rsidR="00E06165" w:rsidRPr="00E06165" w:rsidRDefault="00E06165" w:rsidP="00E06165">
      <w:pPr>
        <w:ind w:left="2880" w:firstLine="720"/>
        <w:rPr>
          <w:rFonts w:ascii="Bookman Old Style" w:hAnsi="Bookman Old Style"/>
          <w:sz w:val="24"/>
          <w:szCs w:val="18"/>
        </w:rPr>
      </w:pPr>
      <w:r w:rsidRPr="00E06165">
        <w:rPr>
          <w:rFonts w:ascii="Bookman Old Style" w:hAnsi="Bookman Old Style"/>
          <w:sz w:val="24"/>
          <w:szCs w:val="18"/>
        </w:rPr>
        <w:t xml:space="preserve">      B19</w:t>
      </w:r>
      <w:r w:rsidR="00D436AF">
        <w:rPr>
          <w:rFonts w:ascii="Bookman Old Style" w:hAnsi="Bookman Old Style"/>
          <w:sz w:val="24"/>
          <w:szCs w:val="18"/>
        </w:rPr>
        <w:t>102119</w:t>
      </w:r>
      <w:r w:rsidRPr="00E06165">
        <w:rPr>
          <w:rFonts w:ascii="Bookman Old Style" w:hAnsi="Bookman Old Style"/>
          <w:sz w:val="24"/>
          <w:szCs w:val="18"/>
        </w:rPr>
        <w:t xml:space="preserve"> </w:t>
      </w:r>
      <w:r w:rsidR="00A83B12">
        <w:rPr>
          <w:rFonts w:ascii="Bookman Old Style" w:hAnsi="Bookman Old Style"/>
          <w:sz w:val="24"/>
          <w:szCs w:val="18"/>
        </w:rPr>
        <w:t>RAMEEN</w:t>
      </w:r>
    </w:p>
    <w:p w14:paraId="56E36061" w14:textId="77777777" w:rsidR="001A62E4" w:rsidRDefault="001A62E4" w:rsidP="00E06165">
      <w:pPr>
        <w:rPr>
          <w:rFonts w:ascii="Bookman Old Style" w:hAnsi="Bookman Old Style"/>
          <w:b/>
          <w:sz w:val="32"/>
          <w:szCs w:val="18"/>
        </w:rPr>
      </w:pPr>
    </w:p>
    <w:p w14:paraId="6BF54A45" w14:textId="77777777" w:rsidR="00E06165" w:rsidRPr="001A62E4" w:rsidRDefault="00E06165" w:rsidP="00E06165">
      <w:pPr>
        <w:rPr>
          <w:rFonts w:ascii="Bookman Old Style" w:hAnsi="Bookman Old Style"/>
          <w:sz w:val="32"/>
          <w:szCs w:val="18"/>
        </w:rPr>
      </w:pPr>
      <w:r w:rsidRPr="001A62E4">
        <w:rPr>
          <w:rFonts w:ascii="Bookman Old Style" w:hAnsi="Bookman Old Style"/>
          <w:b/>
          <w:sz w:val="40"/>
          <w:szCs w:val="18"/>
        </w:rPr>
        <w:t xml:space="preserve">COURSE INCHARGE: </w:t>
      </w:r>
      <w:r w:rsidRPr="001A62E4">
        <w:rPr>
          <w:rFonts w:ascii="Bookman Old Style" w:hAnsi="Bookman Old Style"/>
          <w:sz w:val="24"/>
          <w:szCs w:val="24"/>
        </w:rPr>
        <w:t>MISS MARYAM FEROZE</w:t>
      </w:r>
    </w:p>
    <w:p w14:paraId="3C2F1B86" w14:textId="77777777" w:rsidR="00E06165" w:rsidRPr="00E06165" w:rsidRDefault="00E06165" w:rsidP="00E06165">
      <w:pPr>
        <w:jc w:val="center"/>
        <w:rPr>
          <w:rFonts w:ascii="Bookman Old Style" w:hAnsi="Bookman Old Style"/>
          <w:b/>
          <w:sz w:val="32"/>
          <w:szCs w:val="18"/>
        </w:rPr>
      </w:pPr>
    </w:p>
    <w:p w14:paraId="468C327F" w14:textId="77777777" w:rsidR="0066112D" w:rsidRDefault="0066112D" w:rsidP="00AE5BDF">
      <w:pPr>
        <w:rPr>
          <w:rFonts w:ascii="Bookman Old Style" w:hAnsi="Bookman Old Style"/>
          <w:b/>
          <w:sz w:val="40"/>
        </w:rPr>
      </w:pPr>
    </w:p>
    <w:p w14:paraId="0B7A0BFB" w14:textId="77777777" w:rsidR="0066112D" w:rsidRDefault="0066112D" w:rsidP="0066112D">
      <w:pPr>
        <w:jc w:val="center"/>
        <w:rPr>
          <w:rFonts w:ascii="Bookman Old Style" w:hAnsi="Bookman Old Style"/>
          <w:b/>
          <w:sz w:val="40"/>
        </w:rPr>
      </w:pPr>
    </w:p>
    <w:p w14:paraId="642A477E" w14:textId="77777777" w:rsidR="0066112D" w:rsidRDefault="0066112D" w:rsidP="0066112D">
      <w:pPr>
        <w:jc w:val="center"/>
        <w:rPr>
          <w:rFonts w:ascii="Bookman Old Style" w:hAnsi="Bookman Old Style"/>
          <w:b/>
          <w:sz w:val="40"/>
        </w:rPr>
      </w:pPr>
    </w:p>
    <w:p w14:paraId="4505862A" w14:textId="77777777" w:rsidR="0066112D" w:rsidRDefault="0066112D" w:rsidP="0066112D">
      <w:pPr>
        <w:jc w:val="center"/>
        <w:rPr>
          <w:rFonts w:ascii="Bookman Old Style" w:hAnsi="Bookman Old Style"/>
          <w:b/>
          <w:sz w:val="40"/>
        </w:rPr>
      </w:pPr>
    </w:p>
    <w:p w14:paraId="7FF8C77B" w14:textId="382AD64A" w:rsidR="0066112D" w:rsidRPr="00AE5BDF" w:rsidRDefault="00AE5BDF" w:rsidP="00AE5BDF">
      <w:pPr>
        <w:rPr>
          <w:rFonts w:ascii="Bookman Old Style" w:hAnsi="Bookman Old Style"/>
          <w:sz w:val="32"/>
        </w:rPr>
      </w:pPr>
      <w:r w:rsidRPr="000E2566">
        <w:rPr>
          <w:rFonts w:ascii="Bookman Old Style" w:hAnsi="Bookman Old Style"/>
          <w:b/>
          <w:sz w:val="40"/>
        </w:rPr>
        <w:lastRenderedPageBreak/>
        <w:t>KEYWORD</w:t>
      </w:r>
      <w:r>
        <w:rPr>
          <w:rFonts w:ascii="Bookman Old Style" w:hAnsi="Bookman Old Style"/>
          <w:b/>
          <w:sz w:val="40"/>
        </w:rPr>
        <w:t>S:</w:t>
      </w:r>
    </w:p>
    <w:tbl>
      <w:tblPr>
        <w:tblpPr w:leftFromText="180" w:rightFromText="180" w:vertAnchor="page" w:horzAnchor="margin" w:tblpY="2266"/>
        <w:tblW w:w="9450" w:type="dxa"/>
        <w:tblCellSpacing w:w="15" w:type="dxa"/>
        <w:tblBorders>
          <w:top w:val="single" w:sz="6" w:space="0" w:color="E6E6E6"/>
          <w:left w:val="single" w:sz="6" w:space="0" w:color="E6E6E6"/>
          <w:bottom w:val="single" w:sz="6" w:space="0" w:color="E6E6E6"/>
          <w:right w:val="single" w:sz="6" w:space="0" w:color="E6E6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3"/>
        <w:gridCol w:w="2409"/>
        <w:gridCol w:w="2649"/>
        <w:gridCol w:w="2309"/>
      </w:tblGrid>
      <w:tr w:rsidR="00F71A33" w:rsidRPr="00C85F7B" w14:paraId="58AF7AE4" w14:textId="77777777" w:rsidTr="00AE5BDF">
        <w:trPr>
          <w:tblCellSpacing w:w="15" w:type="dxa"/>
        </w:trPr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78FF620D" w14:textId="77777777" w:rsidR="00AE5BDF" w:rsidRPr="00141AF9" w:rsidRDefault="00AE5BDF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break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78617A0A" w14:textId="79BE085E" w:rsidR="00AE5BDF" w:rsidRPr="00F51DC7" w:rsidRDefault="00C47F9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i/>
                <w:iCs/>
                <w:color w:val="555555"/>
              </w:rPr>
            </w:pPr>
            <w:r w:rsidRPr="00F51DC7">
              <w:rPr>
                <w:rFonts w:ascii="Bookman Old Style" w:eastAsia="Times New Roman" w:hAnsi="Bookman Old Style" w:cs="Arial"/>
                <w:i/>
                <w:iCs/>
                <w:color w:val="555555"/>
              </w:rPr>
              <w:t>c</w:t>
            </w:r>
            <w:r w:rsidR="00AE5BDF" w:rsidRPr="00F51DC7">
              <w:rPr>
                <w:rFonts w:ascii="Bookman Old Style" w:eastAsia="Times New Roman" w:hAnsi="Bookman Old Style" w:cs="Arial"/>
                <w:i/>
                <w:iCs/>
                <w:color w:val="555555"/>
              </w:rPr>
              <w:t>ontinue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4E93D26F" w14:textId="77777777" w:rsidR="00AE5BDF" w:rsidRPr="00591D66" w:rsidRDefault="00AE5BDF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591D66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do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17FCCF75" w14:textId="77777777" w:rsidR="00AE5BDF" w:rsidRPr="00141AF9" w:rsidRDefault="00AE5BDF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class</w:t>
            </w:r>
          </w:p>
        </w:tc>
      </w:tr>
      <w:tr w:rsidR="00F71A33" w:rsidRPr="00C85F7B" w14:paraId="6E63957F" w14:textId="77777777" w:rsidTr="00AE5BDF">
        <w:trPr>
          <w:tblCellSpacing w:w="15" w:type="dxa"/>
        </w:trPr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5F0A704B" w14:textId="77777777" w:rsidR="00AE5BDF" w:rsidRPr="00141AF9" w:rsidRDefault="00AE5BDF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catch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2E82C391" w14:textId="52771E45" w:rsidR="00AE5BDF" w:rsidRPr="00591D66" w:rsidRDefault="00C47F9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591D66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e</w:t>
            </w:r>
            <w:r w:rsidR="00AE5BDF" w:rsidRPr="00591D66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lse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69954EBD" w14:textId="1AE83901" w:rsidR="00AE5BDF" w:rsidRPr="00141AF9" w:rsidRDefault="00141AF9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main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1FFAAA4A" w14:textId="416BF687" w:rsidR="00AE5BDF" w:rsidRPr="00591D66" w:rsidRDefault="00EC56B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591D66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if</w:t>
            </w:r>
          </w:p>
        </w:tc>
      </w:tr>
      <w:tr w:rsidR="00F71A33" w:rsidRPr="00C85F7B" w14:paraId="5C22C2A7" w14:textId="77777777" w:rsidTr="00AE5BDF">
        <w:trPr>
          <w:tblCellSpacing w:w="15" w:type="dxa"/>
        </w:trPr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7D6B2750" w14:textId="629E659B" w:rsidR="00AE5BDF" w:rsidRPr="00591D66" w:rsidRDefault="00EC56B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591D66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for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12D023C6" w14:textId="7365EE28" w:rsidR="00AE5BDF" w:rsidRPr="00141AF9" w:rsidRDefault="00EC56B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static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55F91235" w14:textId="3975C738" w:rsidR="00AE5BDF" w:rsidRPr="00141AF9" w:rsidRDefault="00EC56B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public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4F3C6CB2" w14:textId="5ADEF5FB" w:rsidR="00AE5BDF" w:rsidRPr="00141AF9" w:rsidRDefault="00EC56B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private</w:t>
            </w:r>
          </w:p>
        </w:tc>
      </w:tr>
      <w:tr w:rsidR="00F71A33" w:rsidRPr="00C85F7B" w14:paraId="35DB483F" w14:textId="77777777" w:rsidTr="00AE5BDF">
        <w:trPr>
          <w:tblCellSpacing w:w="15" w:type="dxa"/>
        </w:trPr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3C926047" w14:textId="4AAE926F" w:rsidR="00AE5BDF" w:rsidRPr="00141AF9" w:rsidRDefault="00EC56B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new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568454F0" w14:textId="0243776C" w:rsidR="00AE5BDF" w:rsidRPr="00141AF9" w:rsidRDefault="00EC56B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null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2DBB7087" w14:textId="6D33F543" w:rsidR="00AE5BDF" w:rsidRPr="00141AF9" w:rsidRDefault="00EC56B5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void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0AD8AFC1" w14:textId="5CC6713D" w:rsidR="00AE5BDF" w:rsidRPr="00141AF9" w:rsidRDefault="00A63A5C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t</w:t>
            </w:r>
            <w:r w:rsidR="00EC56B5"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ry</w:t>
            </w:r>
          </w:p>
        </w:tc>
      </w:tr>
      <w:tr w:rsidR="00F71A33" w:rsidRPr="00C85F7B" w14:paraId="278436C3" w14:textId="77777777" w:rsidTr="00AE5BDF">
        <w:trPr>
          <w:tblCellSpacing w:w="15" w:type="dxa"/>
        </w:trPr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386F5727" w14:textId="2275B8A5" w:rsidR="00AE5BDF" w:rsidRPr="00EC56B5" w:rsidRDefault="00F71A33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i/>
                <w:iCs/>
                <w:color w:val="555555"/>
              </w:rPr>
            </w:pPr>
            <w:r>
              <w:rPr>
                <w:rFonts w:ascii="Bookman Old Style" w:eastAsia="Times New Roman" w:hAnsi="Bookman Old Style" w:cs="Arial"/>
                <w:i/>
                <w:iCs/>
                <w:color w:val="555555"/>
              </w:rPr>
              <w:t>extends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226F4AD6" w14:textId="44EEF6D7" w:rsidR="00AE5BDF" w:rsidRPr="00141AF9" w:rsidRDefault="00D26273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this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2296BB27" w14:textId="77777777" w:rsidR="00AE5BDF" w:rsidRPr="00141AF9" w:rsidRDefault="00AE5BDF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return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0B967E9E" w14:textId="55FCF664" w:rsidR="00AE5BDF" w:rsidRPr="00141AF9" w:rsidRDefault="00D26273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141AF9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abstract</w:t>
            </w:r>
          </w:p>
        </w:tc>
      </w:tr>
      <w:tr w:rsidR="00F71A33" w:rsidRPr="00C85F7B" w14:paraId="402FDA8C" w14:textId="77777777" w:rsidTr="00AE5BDF">
        <w:trPr>
          <w:trHeight w:val="397"/>
          <w:tblCellSpacing w:w="15" w:type="dxa"/>
        </w:trPr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163595A2" w14:textId="77777777" w:rsidR="00AE5BDF" w:rsidRPr="00591D66" w:rsidRDefault="00AE5BDF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591D66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while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20BA2392" w14:textId="511B77AD" w:rsidR="00AE5BDF" w:rsidRPr="00F71A33" w:rsidRDefault="00F71A33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</w:pPr>
            <w:r w:rsidRPr="00F71A33">
              <w:rPr>
                <w:rFonts w:ascii="Bookman Old Style" w:eastAsia="Times New Roman" w:hAnsi="Bookman Old Style" w:cs="Arial"/>
                <w:b/>
                <w:bCs/>
                <w:i/>
                <w:iCs/>
                <w:color w:val="555555"/>
              </w:rPr>
              <w:t>interface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1FF368F7" w14:textId="37A47175" w:rsidR="00AE5BDF" w:rsidRPr="00F71A33" w:rsidRDefault="0002118E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i/>
                <w:iCs/>
                <w:color w:val="555555"/>
              </w:rPr>
            </w:pPr>
            <w:r w:rsidRPr="00F71A33">
              <w:rPr>
                <w:rFonts w:ascii="Bookman Old Style" w:eastAsia="Times New Roman" w:hAnsi="Bookman Old Style" w:cs="Arial"/>
                <w:i/>
                <w:iCs/>
                <w:color w:val="FF0000"/>
              </w:rPr>
              <w:t>i</w:t>
            </w:r>
            <w:r w:rsidR="00F71A33" w:rsidRPr="00F71A33">
              <w:rPr>
                <w:rFonts w:ascii="Bookman Old Style" w:eastAsia="Times New Roman" w:hAnsi="Bookman Old Style" w:cs="Arial"/>
                <w:i/>
                <w:iCs/>
                <w:color w:val="FF0000"/>
              </w:rPr>
              <w:t>mplements</w:t>
            </w:r>
          </w:p>
        </w:tc>
        <w:tc>
          <w:tcPr>
            <w:tcW w:w="0" w:type="auto"/>
            <w:tcBorders>
              <w:top w:val="single" w:sz="6" w:space="0" w:color="E6E6E6"/>
              <w:left w:val="single" w:sz="6" w:space="0" w:color="E6E6E6"/>
              <w:bottom w:val="single" w:sz="6" w:space="0" w:color="E6E6E6"/>
              <w:right w:val="single" w:sz="6" w:space="0" w:color="E6E6E6"/>
            </w:tcBorders>
            <w:shd w:val="clear" w:color="auto" w:fill="FFFFFF"/>
            <w:tcMar>
              <w:top w:w="60" w:type="dxa"/>
              <w:left w:w="240" w:type="dxa"/>
              <w:bottom w:w="60" w:type="dxa"/>
              <w:right w:w="240" w:type="dxa"/>
            </w:tcMar>
            <w:vAlign w:val="center"/>
            <w:hideMark/>
          </w:tcPr>
          <w:p w14:paraId="580E85CC" w14:textId="1BF34FAA" w:rsidR="00AE5BDF" w:rsidRPr="00EC56B5" w:rsidRDefault="00AE5BDF" w:rsidP="00AE5BDF">
            <w:pPr>
              <w:spacing w:after="225" w:line="240" w:lineRule="auto"/>
              <w:jc w:val="center"/>
              <w:rPr>
                <w:rFonts w:ascii="Bookman Old Style" w:eastAsia="Times New Roman" w:hAnsi="Bookman Old Style" w:cs="Arial"/>
                <w:i/>
                <w:iCs/>
                <w:color w:val="555555"/>
              </w:rPr>
            </w:pPr>
          </w:p>
        </w:tc>
      </w:tr>
    </w:tbl>
    <w:p w14:paraId="04760E38" w14:textId="77777777" w:rsidR="00360D0E" w:rsidRDefault="00360D0E" w:rsidP="00C85F7B">
      <w:pPr>
        <w:rPr>
          <w:rFonts w:ascii="Bookman Old Style" w:hAnsi="Bookman Old Style"/>
          <w:b/>
          <w:sz w:val="40"/>
        </w:rPr>
      </w:pPr>
    </w:p>
    <w:p w14:paraId="400C316B" w14:textId="77777777" w:rsidR="00C85F7B" w:rsidRDefault="002E56D7" w:rsidP="00C85F7B">
      <w:pPr>
        <w:rPr>
          <w:rFonts w:ascii="Bookman Old Style" w:hAnsi="Bookman Old Style"/>
          <w:b/>
          <w:sz w:val="40"/>
        </w:rPr>
      </w:pPr>
      <w:r w:rsidRPr="002E56D7">
        <w:rPr>
          <w:rFonts w:ascii="Bookman Old Style" w:hAnsi="Bookman Old Style"/>
          <w:b/>
          <w:sz w:val="40"/>
        </w:rPr>
        <w:t>OPERATORS:</w:t>
      </w:r>
    </w:p>
    <w:p w14:paraId="2ED09CC1" w14:textId="77777777" w:rsidR="00AF3F7A" w:rsidRDefault="002F3F09" w:rsidP="00F52D20">
      <w:pPr>
        <w:rPr>
          <w:rFonts w:ascii="Bookman Old Style" w:hAnsi="Bookman Old Style"/>
          <w:b/>
          <w:sz w:val="28"/>
        </w:rPr>
      </w:pPr>
      <w:r w:rsidRPr="002F3F09">
        <w:rPr>
          <w:rFonts w:ascii="Bookman Old Style" w:hAnsi="Bookman Old Style"/>
          <w:b/>
          <w:sz w:val="28"/>
        </w:rPr>
        <w:t>Arithmetic</w:t>
      </w:r>
    </w:p>
    <w:p w14:paraId="141A6B83" w14:textId="17F4CB43" w:rsidR="002F3F09" w:rsidRPr="009036A1" w:rsidRDefault="00A738A4" w:rsidP="00F52D20">
      <w:pPr>
        <w:rPr>
          <w:rFonts w:ascii="Bookman Old Style" w:hAnsi="Bookman Old Style"/>
          <w:sz w:val="24"/>
        </w:rPr>
      </w:pPr>
      <w:r w:rsidRPr="009036A1">
        <w:rPr>
          <w:rFonts w:ascii="Bookman Old Style" w:hAnsi="Bookman Old Style"/>
          <w:sz w:val="24"/>
        </w:rPr>
        <w:t>+, -, *, /</w:t>
      </w:r>
      <w:r w:rsidR="00134B07" w:rsidRPr="009036A1">
        <w:rPr>
          <w:rFonts w:ascii="Bookman Old Style" w:hAnsi="Bookman Old Style"/>
          <w:sz w:val="24"/>
        </w:rPr>
        <w:t>,%</w:t>
      </w:r>
    </w:p>
    <w:p w14:paraId="549B3A6F" w14:textId="77777777" w:rsidR="002F3F09" w:rsidRPr="002F3F09" w:rsidRDefault="002F3F09" w:rsidP="00F52D20">
      <w:pPr>
        <w:rPr>
          <w:rFonts w:ascii="Bookman Old Style" w:hAnsi="Bookman Old Style"/>
          <w:b/>
          <w:sz w:val="28"/>
        </w:rPr>
      </w:pPr>
      <w:r>
        <w:rPr>
          <w:rFonts w:ascii="Bookman Old Style" w:hAnsi="Bookman Old Style"/>
          <w:b/>
          <w:sz w:val="28"/>
        </w:rPr>
        <w:t>Relational</w:t>
      </w:r>
    </w:p>
    <w:p w14:paraId="621D96DA" w14:textId="77777777" w:rsidR="002E56D7" w:rsidRDefault="002F3F09" w:rsidP="00F52D20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&lt;, &gt;, &lt;=, &gt;=, !=, ==</w:t>
      </w:r>
    </w:p>
    <w:p w14:paraId="243123EE" w14:textId="77777777" w:rsidR="002F3F09" w:rsidRPr="002F3F09" w:rsidRDefault="00360D0E" w:rsidP="00F52D20">
      <w:pPr>
        <w:rPr>
          <w:rFonts w:ascii="Bookman Old Style" w:hAnsi="Bookman Old Style"/>
          <w:b/>
          <w:sz w:val="28"/>
        </w:rPr>
      </w:pPr>
      <w:r>
        <w:rPr>
          <w:rFonts w:ascii="Bookman Old Style" w:hAnsi="Bookman Old Style"/>
          <w:b/>
          <w:sz w:val="28"/>
        </w:rPr>
        <w:t>Logical</w:t>
      </w:r>
    </w:p>
    <w:p w14:paraId="0C3C292C" w14:textId="77777777" w:rsidR="00C85F7B" w:rsidRDefault="002F3F09" w:rsidP="00F52D20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&amp;&amp;, ||, !</w:t>
      </w:r>
    </w:p>
    <w:p w14:paraId="7B0429F0" w14:textId="77777777" w:rsidR="002F3F09" w:rsidRDefault="00360D0E" w:rsidP="00F52D20">
      <w:pPr>
        <w:rPr>
          <w:rFonts w:ascii="Bookman Old Style" w:hAnsi="Bookman Old Style"/>
          <w:b/>
          <w:sz w:val="28"/>
        </w:rPr>
      </w:pPr>
      <w:r>
        <w:rPr>
          <w:rFonts w:ascii="Bookman Old Style" w:hAnsi="Bookman Old Style"/>
          <w:b/>
          <w:sz w:val="28"/>
        </w:rPr>
        <w:t>Increment-Decrement</w:t>
      </w:r>
    </w:p>
    <w:p w14:paraId="69C9DBCA" w14:textId="77777777" w:rsidR="002F3F09" w:rsidRDefault="002F3F09" w:rsidP="00F52D20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++, --</w:t>
      </w:r>
    </w:p>
    <w:p w14:paraId="0001BB1D" w14:textId="77777777" w:rsidR="002F3F09" w:rsidRPr="002F3F09" w:rsidRDefault="002F3F09" w:rsidP="00F52D20">
      <w:pPr>
        <w:rPr>
          <w:rFonts w:ascii="Bookman Old Style" w:hAnsi="Bookman Old Style"/>
          <w:b/>
          <w:sz w:val="28"/>
        </w:rPr>
      </w:pPr>
      <w:r w:rsidRPr="002F3F09">
        <w:rPr>
          <w:rFonts w:ascii="Bookman Old Style" w:hAnsi="Bookman Old Style"/>
          <w:b/>
          <w:sz w:val="28"/>
        </w:rPr>
        <w:t>Assignment</w:t>
      </w:r>
    </w:p>
    <w:p w14:paraId="5D73FC22" w14:textId="680D5D5E" w:rsidR="002F3F09" w:rsidRPr="009036A1" w:rsidRDefault="00360D0E" w:rsidP="00F52D20">
      <w:pPr>
        <w:rPr>
          <w:rFonts w:ascii="Bookman Old Style" w:hAnsi="Bookman Old Style"/>
          <w:sz w:val="24"/>
        </w:rPr>
      </w:pPr>
      <w:r w:rsidRPr="009036A1">
        <w:rPr>
          <w:rFonts w:ascii="Bookman Old Style" w:hAnsi="Bookman Old Style"/>
          <w:sz w:val="24"/>
        </w:rPr>
        <w:t>=, +=, -=, *=, /=</w:t>
      </w:r>
      <w:r w:rsidR="00B0400E" w:rsidRPr="009036A1">
        <w:rPr>
          <w:rFonts w:ascii="Bookman Old Style" w:hAnsi="Bookman Old Style"/>
          <w:sz w:val="24"/>
        </w:rPr>
        <w:t>, %=</w:t>
      </w:r>
    </w:p>
    <w:p w14:paraId="459C91D3" w14:textId="77777777" w:rsidR="00C85F7B" w:rsidRPr="00C85F7B" w:rsidRDefault="00C85F7B" w:rsidP="00C85F7B">
      <w:pPr>
        <w:rPr>
          <w:rFonts w:ascii="Bookman Old Style" w:hAnsi="Bookman Old Style"/>
          <w:b/>
          <w:sz w:val="28"/>
        </w:rPr>
      </w:pPr>
    </w:p>
    <w:p w14:paraId="22931B74" w14:textId="77777777" w:rsidR="0093326B" w:rsidRDefault="0093326B" w:rsidP="000E2566">
      <w:pPr>
        <w:rPr>
          <w:rFonts w:ascii="Bookman Old Style" w:hAnsi="Bookman Old Style"/>
          <w:b/>
          <w:sz w:val="40"/>
        </w:rPr>
      </w:pPr>
    </w:p>
    <w:p w14:paraId="46ADA63B" w14:textId="77777777" w:rsidR="0013222B" w:rsidRDefault="0013222B" w:rsidP="000E2566">
      <w:pPr>
        <w:rPr>
          <w:rFonts w:ascii="Bookman Old Style" w:hAnsi="Bookman Old Style"/>
          <w:b/>
          <w:sz w:val="40"/>
        </w:rPr>
      </w:pPr>
    </w:p>
    <w:p w14:paraId="0090F5C7" w14:textId="009747E4" w:rsidR="00F52205" w:rsidRDefault="00360D0E" w:rsidP="000E2566">
      <w:pPr>
        <w:rPr>
          <w:rFonts w:ascii="Bookman Old Style" w:hAnsi="Bookman Old Style"/>
          <w:b/>
          <w:sz w:val="40"/>
        </w:rPr>
      </w:pPr>
      <w:r>
        <w:rPr>
          <w:rFonts w:ascii="Bookman Old Style" w:hAnsi="Bookman Old Style"/>
          <w:b/>
          <w:sz w:val="40"/>
        </w:rPr>
        <w:lastRenderedPageBreak/>
        <w:t>PUNCTUATORS:</w:t>
      </w:r>
    </w:p>
    <w:p w14:paraId="551AEC95" w14:textId="77777777" w:rsidR="00360D0E" w:rsidRDefault="00360D0E" w:rsidP="000E2566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, (comma)</w:t>
      </w:r>
    </w:p>
    <w:p w14:paraId="04F2F968" w14:textId="73B1AB24" w:rsidR="00360D0E" w:rsidRDefault="00360D0E" w:rsidP="000E2566">
      <w:pPr>
        <w:rPr>
          <w:rFonts w:ascii="Bookman Old Style" w:hAnsi="Bookman Old Style"/>
          <w:sz w:val="24"/>
        </w:rPr>
      </w:pPr>
      <w:r w:rsidRPr="00077B58">
        <w:rPr>
          <w:rFonts w:ascii="Bookman Old Style" w:hAnsi="Bookman Old Style"/>
          <w:sz w:val="24"/>
        </w:rPr>
        <w:t>. (dot)</w:t>
      </w:r>
    </w:p>
    <w:p w14:paraId="01FF8183" w14:textId="20282E60" w:rsidR="003C6FD9" w:rsidRDefault="003C6FD9" w:rsidP="000E2566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; (semi-colon)</w:t>
      </w:r>
    </w:p>
    <w:p w14:paraId="4087DABD" w14:textId="4BF9F383" w:rsidR="003C6FD9" w:rsidRPr="00077B58" w:rsidRDefault="003C6FD9" w:rsidP="000E2566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: (colon)</w:t>
      </w:r>
    </w:p>
    <w:p w14:paraId="7856C61F" w14:textId="77777777" w:rsidR="00360D0E" w:rsidRDefault="00360D0E" w:rsidP="000E2566">
      <w:pPr>
        <w:rPr>
          <w:rFonts w:ascii="Bookman Old Style" w:hAnsi="Bookman Old Style"/>
          <w:sz w:val="24"/>
        </w:rPr>
      </w:pPr>
      <w:proofErr w:type="gramStart"/>
      <w:r>
        <w:rPr>
          <w:rFonts w:ascii="Bookman Old Style" w:hAnsi="Bookman Old Style"/>
          <w:sz w:val="24"/>
        </w:rPr>
        <w:t>( )</w:t>
      </w:r>
      <w:proofErr w:type="gramEnd"/>
      <w:r>
        <w:rPr>
          <w:rFonts w:ascii="Bookman Old Style" w:hAnsi="Bookman Old Style"/>
          <w:sz w:val="24"/>
        </w:rPr>
        <w:t xml:space="preserve"> (brackets)</w:t>
      </w:r>
    </w:p>
    <w:p w14:paraId="3738480D" w14:textId="1E7C9E76" w:rsidR="00360D0E" w:rsidRDefault="00360D0E" w:rsidP="000E2566">
      <w:pPr>
        <w:rPr>
          <w:rFonts w:ascii="Bookman Old Style" w:hAnsi="Bookman Old Style"/>
          <w:sz w:val="24"/>
        </w:rPr>
      </w:pPr>
      <w:proofErr w:type="gramStart"/>
      <w:r>
        <w:rPr>
          <w:rFonts w:ascii="Bookman Old Style" w:hAnsi="Bookman Old Style"/>
          <w:sz w:val="24"/>
        </w:rPr>
        <w:t>{ }</w:t>
      </w:r>
      <w:proofErr w:type="gramEnd"/>
      <w:r>
        <w:rPr>
          <w:rFonts w:ascii="Bookman Old Style" w:hAnsi="Bookman Old Style"/>
          <w:sz w:val="24"/>
        </w:rPr>
        <w:t xml:space="preserve"> (curly brackets)</w:t>
      </w:r>
    </w:p>
    <w:p w14:paraId="0530F038" w14:textId="77777777" w:rsidR="00360D0E" w:rsidRDefault="00360D0E" w:rsidP="000E2566">
      <w:pPr>
        <w:rPr>
          <w:rFonts w:ascii="Bookman Old Style" w:hAnsi="Bookman Old Style"/>
          <w:sz w:val="24"/>
        </w:rPr>
      </w:pPr>
    </w:p>
    <w:p w14:paraId="417C517C" w14:textId="77777777" w:rsidR="00360D0E" w:rsidRDefault="005F2DBF" w:rsidP="000E2566">
      <w:pPr>
        <w:rPr>
          <w:rFonts w:ascii="Bookman Old Style" w:hAnsi="Bookman Old Style"/>
          <w:b/>
          <w:sz w:val="40"/>
        </w:rPr>
      </w:pPr>
      <w:r>
        <w:rPr>
          <w:rFonts w:ascii="Bookman Old Style" w:hAnsi="Bookman Old Style"/>
          <w:b/>
          <w:sz w:val="40"/>
        </w:rPr>
        <w:t>IDENTIFIERS:</w:t>
      </w:r>
    </w:p>
    <w:p w14:paraId="594EE447" w14:textId="17A55487" w:rsidR="005F2DBF" w:rsidRDefault="0001564C" w:rsidP="005F2DBF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I</w:t>
      </w:r>
      <w:r w:rsidR="005F2DBF">
        <w:rPr>
          <w:rFonts w:ascii="Bookman Old Style" w:hAnsi="Bookman Old Style"/>
          <w:sz w:val="24"/>
        </w:rPr>
        <w:t>dentifier starts with an alphabet</w:t>
      </w:r>
      <w:r w:rsidR="00BD3D96">
        <w:rPr>
          <w:rFonts w:ascii="Bookman Old Style" w:hAnsi="Bookman Old Style"/>
          <w:sz w:val="24"/>
        </w:rPr>
        <w:t xml:space="preserve"> or underscore</w:t>
      </w:r>
      <w:r>
        <w:rPr>
          <w:rFonts w:ascii="Bookman Old Style" w:hAnsi="Bookman Old Style"/>
          <w:sz w:val="24"/>
        </w:rPr>
        <w:t>.</w:t>
      </w:r>
    </w:p>
    <w:p w14:paraId="429856A7" w14:textId="77777777" w:rsidR="005F2DBF" w:rsidRDefault="0001564C" w:rsidP="005F2DBF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T</w:t>
      </w:r>
      <w:r w:rsidR="005F2DBF">
        <w:rPr>
          <w:rFonts w:ascii="Bookman Old Style" w:hAnsi="Bookman Old Style"/>
          <w:sz w:val="24"/>
        </w:rPr>
        <w:t>he first character can be followed by a digit or an alphabet</w:t>
      </w:r>
      <w:r>
        <w:rPr>
          <w:rFonts w:ascii="Bookman Old Style" w:hAnsi="Bookman Old Style"/>
          <w:sz w:val="24"/>
        </w:rPr>
        <w:t>.</w:t>
      </w:r>
    </w:p>
    <w:p w14:paraId="69411CDB" w14:textId="77777777" w:rsidR="005F2DBF" w:rsidRDefault="0001564C" w:rsidP="005F2DBF">
      <w:pPr>
        <w:pStyle w:val="ListParagraph"/>
        <w:numPr>
          <w:ilvl w:val="0"/>
          <w:numId w:val="1"/>
        </w:num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No special characters in the identifier.</w:t>
      </w:r>
    </w:p>
    <w:p w14:paraId="01FCF5BF" w14:textId="77777777" w:rsidR="0001564C" w:rsidRDefault="0001564C" w:rsidP="0001564C">
      <w:pPr>
        <w:jc w:val="center"/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 xml:space="preserve">[A-Z a-z] | [A-Z </w:t>
      </w:r>
      <w:proofErr w:type="spellStart"/>
      <w:r>
        <w:rPr>
          <w:rFonts w:ascii="Bookman Old Style" w:hAnsi="Bookman Old Style"/>
          <w:sz w:val="24"/>
        </w:rPr>
        <w:t>a-z</w:t>
      </w:r>
      <w:proofErr w:type="spellEnd"/>
      <w:r>
        <w:rPr>
          <w:rFonts w:ascii="Bookman Old Style" w:hAnsi="Bookman Old Style"/>
          <w:sz w:val="24"/>
        </w:rPr>
        <w:t xml:space="preserve"> 0-</w:t>
      </w:r>
      <w:proofErr w:type="gramStart"/>
      <w:r>
        <w:rPr>
          <w:rFonts w:ascii="Bookman Old Style" w:hAnsi="Bookman Old Style"/>
          <w:sz w:val="24"/>
        </w:rPr>
        <w:t>9]</w:t>
      </w:r>
      <w:r w:rsidR="005628EA">
        <w:rPr>
          <w:rFonts w:ascii="Bookman Old Style" w:hAnsi="Bookman Old Style"/>
          <w:sz w:val="24"/>
        </w:rPr>
        <w:t>*</w:t>
      </w:r>
      <w:proofErr w:type="gramEnd"/>
    </w:p>
    <w:p w14:paraId="606C6159" w14:textId="77777777" w:rsidR="0001564C" w:rsidRDefault="0001564C" w:rsidP="0001564C">
      <w:pPr>
        <w:rPr>
          <w:rFonts w:ascii="Bookman Old Style" w:hAnsi="Bookman Old Style"/>
          <w:sz w:val="24"/>
        </w:rPr>
      </w:pPr>
    </w:p>
    <w:p w14:paraId="38DF7FAE" w14:textId="77777777" w:rsidR="0001564C" w:rsidRDefault="005C5597" w:rsidP="0001564C">
      <w:pPr>
        <w:rPr>
          <w:rFonts w:ascii="Bookman Old Style" w:hAnsi="Bookman Old Style"/>
          <w:b/>
          <w:sz w:val="40"/>
        </w:rPr>
      </w:pPr>
      <w:r w:rsidRPr="005C5597">
        <w:rPr>
          <w:rFonts w:ascii="Bookman Old Style" w:hAnsi="Bookman Old Style"/>
          <w:b/>
          <w:sz w:val="40"/>
        </w:rPr>
        <w:t>CONSTANTS:</w:t>
      </w:r>
    </w:p>
    <w:p w14:paraId="713219B7" w14:textId="77777777" w:rsidR="005C5597" w:rsidRDefault="005C5597" w:rsidP="000F05EC">
      <w:pPr>
        <w:rPr>
          <w:rFonts w:ascii="Bookman Old Style" w:hAnsi="Bookman Old Style"/>
          <w:b/>
          <w:sz w:val="28"/>
        </w:rPr>
      </w:pPr>
      <w:r w:rsidRPr="005C5597">
        <w:rPr>
          <w:rFonts w:ascii="Bookman Old Style" w:hAnsi="Bookman Old Style"/>
          <w:b/>
          <w:sz w:val="28"/>
        </w:rPr>
        <w:t>Integer</w:t>
      </w:r>
    </w:p>
    <w:p w14:paraId="2A1163B7" w14:textId="77777777" w:rsidR="005C5597" w:rsidRDefault="005C5597" w:rsidP="000F05EC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[+ -]? [0-</w:t>
      </w:r>
      <w:proofErr w:type="gramStart"/>
      <w:r>
        <w:rPr>
          <w:rFonts w:ascii="Bookman Old Style" w:hAnsi="Bookman Old Style"/>
          <w:sz w:val="24"/>
        </w:rPr>
        <w:t>9]*</w:t>
      </w:r>
      <w:proofErr w:type="gramEnd"/>
    </w:p>
    <w:p w14:paraId="782B1C0C" w14:textId="77777777" w:rsidR="005C5597" w:rsidRDefault="005C5597" w:rsidP="000F05EC">
      <w:pPr>
        <w:rPr>
          <w:rFonts w:ascii="Bookman Old Style" w:hAnsi="Bookman Old Style"/>
          <w:b/>
          <w:sz w:val="28"/>
        </w:rPr>
      </w:pPr>
      <w:r w:rsidRPr="005C5597">
        <w:rPr>
          <w:rFonts w:ascii="Bookman Old Style" w:hAnsi="Bookman Old Style"/>
          <w:b/>
          <w:sz w:val="28"/>
        </w:rPr>
        <w:t>Double</w:t>
      </w:r>
    </w:p>
    <w:p w14:paraId="28DFFDE2" w14:textId="77777777" w:rsidR="005C5597" w:rsidRDefault="005C5597" w:rsidP="000F05EC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[+ -]? [0-</w:t>
      </w:r>
      <w:proofErr w:type="gramStart"/>
      <w:r>
        <w:rPr>
          <w:rFonts w:ascii="Bookman Old Style" w:hAnsi="Bookman Old Style"/>
          <w:sz w:val="24"/>
        </w:rPr>
        <w:t>9]*</w:t>
      </w:r>
      <w:proofErr w:type="gramEnd"/>
      <w:r>
        <w:rPr>
          <w:rFonts w:ascii="Bookman Old Style" w:hAnsi="Bookman Old Style"/>
          <w:sz w:val="24"/>
        </w:rPr>
        <w:t xml:space="preserve"> . [0-</w:t>
      </w:r>
      <w:proofErr w:type="gramStart"/>
      <w:r>
        <w:rPr>
          <w:rFonts w:ascii="Bookman Old Style" w:hAnsi="Bookman Old Style"/>
          <w:sz w:val="24"/>
        </w:rPr>
        <w:t>9]</w:t>
      </w:r>
      <w:r w:rsidRPr="005C5597">
        <w:rPr>
          <w:rFonts w:ascii="Bookman Old Style" w:hAnsi="Bookman Old Style"/>
          <w:sz w:val="24"/>
          <w:vertAlign w:val="superscript"/>
        </w:rPr>
        <w:t>+</w:t>
      </w:r>
      <w:proofErr w:type="gramEnd"/>
    </w:p>
    <w:p w14:paraId="341B94F4" w14:textId="77777777" w:rsidR="005C5597" w:rsidRDefault="005C5597" w:rsidP="000F05EC">
      <w:pPr>
        <w:rPr>
          <w:rFonts w:ascii="Bookman Old Style" w:hAnsi="Bookman Old Style"/>
          <w:b/>
          <w:sz w:val="28"/>
        </w:rPr>
      </w:pPr>
      <w:r w:rsidRPr="005C5597">
        <w:rPr>
          <w:rFonts w:ascii="Bookman Old Style" w:hAnsi="Bookman Old Style"/>
          <w:b/>
          <w:sz w:val="28"/>
        </w:rPr>
        <w:t>String</w:t>
      </w:r>
    </w:p>
    <w:p w14:paraId="212E23EB" w14:textId="77777777" w:rsidR="005C5597" w:rsidRDefault="00D54A63" w:rsidP="000F05EC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“</w:t>
      </w:r>
      <w:proofErr w:type="gramStart"/>
      <w:r>
        <w:rPr>
          <w:rFonts w:ascii="Bookman Old Style" w:hAnsi="Bookman Old Style"/>
          <w:sz w:val="24"/>
        </w:rPr>
        <w:t>\[</w:t>
      </w:r>
      <w:proofErr w:type="gramEnd"/>
      <w:r>
        <w:rPr>
          <w:rFonts w:ascii="Bookman Old Style" w:hAnsi="Bookman Old Style"/>
          <w:sz w:val="24"/>
        </w:rPr>
        <w:t xml:space="preserve">‘ “ \ n t r o b]|[@ + - * /]|[A-Z </w:t>
      </w:r>
      <w:proofErr w:type="spellStart"/>
      <w:r>
        <w:rPr>
          <w:rFonts w:ascii="Bookman Old Style" w:hAnsi="Bookman Old Style"/>
          <w:sz w:val="24"/>
        </w:rPr>
        <w:t>a-z</w:t>
      </w:r>
      <w:proofErr w:type="spellEnd"/>
      <w:r>
        <w:rPr>
          <w:rFonts w:ascii="Bookman Old Style" w:hAnsi="Bookman Old Style"/>
          <w:sz w:val="24"/>
        </w:rPr>
        <w:t xml:space="preserve"> 0-9]”</w:t>
      </w:r>
    </w:p>
    <w:p w14:paraId="0224A898" w14:textId="77777777" w:rsidR="00D54A63" w:rsidRDefault="00D54A63" w:rsidP="000F05EC">
      <w:pPr>
        <w:rPr>
          <w:rFonts w:ascii="Bookman Old Style" w:hAnsi="Bookman Old Style"/>
          <w:b/>
          <w:sz w:val="28"/>
        </w:rPr>
      </w:pPr>
      <w:r>
        <w:rPr>
          <w:rFonts w:ascii="Bookman Old Style" w:hAnsi="Bookman Old Style"/>
          <w:b/>
          <w:sz w:val="28"/>
        </w:rPr>
        <w:t>B</w:t>
      </w:r>
      <w:r w:rsidRPr="00D54A63">
        <w:rPr>
          <w:rFonts w:ascii="Bookman Old Style" w:hAnsi="Bookman Old Style"/>
          <w:b/>
          <w:sz w:val="28"/>
        </w:rPr>
        <w:t>ool</w:t>
      </w:r>
    </w:p>
    <w:p w14:paraId="536487DD" w14:textId="77777777" w:rsidR="00D54A63" w:rsidRPr="00D54A63" w:rsidRDefault="00D54A63" w:rsidP="000F05EC">
      <w:pPr>
        <w:rPr>
          <w:rFonts w:ascii="Bookman Old Style" w:hAnsi="Bookman Old Style"/>
          <w:sz w:val="24"/>
        </w:rPr>
      </w:pPr>
      <w:r>
        <w:rPr>
          <w:rFonts w:ascii="Bookman Old Style" w:hAnsi="Bookman Old Style"/>
          <w:sz w:val="24"/>
        </w:rPr>
        <w:t>(</w:t>
      </w:r>
      <w:proofErr w:type="spellStart"/>
      <w:r>
        <w:rPr>
          <w:rFonts w:ascii="Bookman Old Style" w:hAnsi="Bookman Old Style"/>
          <w:sz w:val="24"/>
        </w:rPr>
        <w:t>true|false</w:t>
      </w:r>
      <w:proofErr w:type="spellEnd"/>
      <w:r>
        <w:rPr>
          <w:rFonts w:ascii="Bookman Old Style" w:hAnsi="Bookman Old Style"/>
          <w:sz w:val="24"/>
        </w:rPr>
        <w:t>)</w:t>
      </w:r>
    </w:p>
    <w:sectPr w:rsidR="00D54A63" w:rsidRPr="00D54A63" w:rsidSect="0093326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86B41" w14:textId="77777777" w:rsidR="00147F09" w:rsidRDefault="00147F09" w:rsidP="00030A2A">
      <w:pPr>
        <w:spacing w:after="0" w:line="240" w:lineRule="auto"/>
      </w:pPr>
      <w:r>
        <w:separator/>
      </w:r>
    </w:p>
  </w:endnote>
  <w:endnote w:type="continuationSeparator" w:id="0">
    <w:p w14:paraId="4E9C987B" w14:textId="77777777" w:rsidR="00147F09" w:rsidRDefault="00147F09" w:rsidP="00030A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altName w:val="Tahoma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977CF" w14:textId="77777777" w:rsidR="00030A2A" w:rsidRDefault="00030A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D3EB" w14:textId="77777777" w:rsidR="00030A2A" w:rsidRDefault="00030A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96200" w14:textId="77777777" w:rsidR="00030A2A" w:rsidRDefault="00030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48738" w14:textId="77777777" w:rsidR="00147F09" w:rsidRDefault="00147F09" w:rsidP="00030A2A">
      <w:pPr>
        <w:spacing w:after="0" w:line="240" w:lineRule="auto"/>
      </w:pPr>
      <w:r>
        <w:separator/>
      </w:r>
    </w:p>
  </w:footnote>
  <w:footnote w:type="continuationSeparator" w:id="0">
    <w:p w14:paraId="75D60467" w14:textId="77777777" w:rsidR="00147F09" w:rsidRDefault="00147F09" w:rsidP="00030A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CB292" w14:textId="77777777" w:rsidR="00030A2A" w:rsidRDefault="00030A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AC784" w14:textId="77777777" w:rsidR="00030A2A" w:rsidRDefault="00030A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AD5ED" w14:textId="77777777" w:rsidR="00030A2A" w:rsidRDefault="00030A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547E8"/>
    <w:multiLevelType w:val="hybridMultilevel"/>
    <w:tmpl w:val="27CE80D6"/>
    <w:lvl w:ilvl="0" w:tplc="2C701EF0"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6189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yMDA3MjI3MjcxszBV0lEKTi0uzszPAykwqQUAz8Wk3CwAAAA="/>
  </w:docVars>
  <w:rsids>
    <w:rsidRoot w:val="007B335F"/>
    <w:rsid w:val="0000667C"/>
    <w:rsid w:val="0001564C"/>
    <w:rsid w:val="0002118E"/>
    <w:rsid w:val="00030A2A"/>
    <w:rsid w:val="00077B58"/>
    <w:rsid w:val="000E2566"/>
    <w:rsid w:val="000F05EC"/>
    <w:rsid w:val="0013222B"/>
    <w:rsid w:val="00134B07"/>
    <w:rsid w:val="00141AF9"/>
    <w:rsid w:val="00147F09"/>
    <w:rsid w:val="00184372"/>
    <w:rsid w:val="001A62E4"/>
    <w:rsid w:val="00215787"/>
    <w:rsid w:val="002A13A2"/>
    <w:rsid w:val="002E56D7"/>
    <w:rsid w:val="002F3F09"/>
    <w:rsid w:val="00360D0E"/>
    <w:rsid w:val="00393262"/>
    <w:rsid w:val="003C6FD9"/>
    <w:rsid w:val="00422840"/>
    <w:rsid w:val="00447557"/>
    <w:rsid w:val="00477713"/>
    <w:rsid w:val="004E4DB8"/>
    <w:rsid w:val="005628EA"/>
    <w:rsid w:val="00591D66"/>
    <w:rsid w:val="005C5597"/>
    <w:rsid w:val="005F2DBF"/>
    <w:rsid w:val="00634BF7"/>
    <w:rsid w:val="0065577D"/>
    <w:rsid w:val="0066112D"/>
    <w:rsid w:val="00755657"/>
    <w:rsid w:val="007B081A"/>
    <w:rsid w:val="007B335F"/>
    <w:rsid w:val="007C68F7"/>
    <w:rsid w:val="00890FF2"/>
    <w:rsid w:val="008A72AB"/>
    <w:rsid w:val="009036A1"/>
    <w:rsid w:val="0093326B"/>
    <w:rsid w:val="009A0472"/>
    <w:rsid w:val="00A55820"/>
    <w:rsid w:val="00A63A5C"/>
    <w:rsid w:val="00A738A4"/>
    <w:rsid w:val="00A83B12"/>
    <w:rsid w:val="00AE5BDF"/>
    <w:rsid w:val="00AE604E"/>
    <w:rsid w:val="00AF3F7A"/>
    <w:rsid w:val="00B0400E"/>
    <w:rsid w:val="00B74F0B"/>
    <w:rsid w:val="00B86756"/>
    <w:rsid w:val="00B90A2F"/>
    <w:rsid w:val="00BD3D96"/>
    <w:rsid w:val="00BE36C7"/>
    <w:rsid w:val="00C47F95"/>
    <w:rsid w:val="00C85F7B"/>
    <w:rsid w:val="00CE3295"/>
    <w:rsid w:val="00D0399A"/>
    <w:rsid w:val="00D26273"/>
    <w:rsid w:val="00D436AF"/>
    <w:rsid w:val="00D54A63"/>
    <w:rsid w:val="00D76880"/>
    <w:rsid w:val="00D85785"/>
    <w:rsid w:val="00E06165"/>
    <w:rsid w:val="00EA1315"/>
    <w:rsid w:val="00EC56B5"/>
    <w:rsid w:val="00EF26D3"/>
    <w:rsid w:val="00F003A7"/>
    <w:rsid w:val="00F51DC7"/>
    <w:rsid w:val="00F52205"/>
    <w:rsid w:val="00F52D20"/>
    <w:rsid w:val="00F709A8"/>
    <w:rsid w:val="00F71A33"/>
    <w:rsid w:val="00F9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B7EB72"/>
  <w15:chartTrackingRefBased/>
  <w15:docId w15:val="{FF841303-F356-4CC5-98A8-75A21E489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25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0A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A2A"/>
  </w:style>
  <w:style w:type="paragraph" w:styleId="Footer">
    <w:name w:val="footer"/>
    <w:basedOn w:val="Normal"/>
    <w:link w:val="FooterChar"/>
    <w:uiPriority w:val="99"/>
    <w:unhideWhenUsed/>
    <w:rsid w:val="00030A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A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7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sa Waheed</dc:creator>
  <cp:keywords/>
  <dc:description/>
  <cp:lastModifiedBy>Rameen Shoaib</cp:lastModifiedBy>
  <cp:revision>41</cp:revision>
  <dcterms:created xsi:type="dcterms:W3CDTF">2020-11-18T14:28:00Z</dcterms:created>
  <dcterms:modified xsi:type="dcterms:W3CDTF">2022-09-01T16:27:00Z</dcterms:modified>
</cp:coreProperties>
</file>